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Peru</w:t>
      </w:r>
      <w:r>
        <w:t xml:space="preserve"> </w:t>
      </w:r>
      <w:r>
        <w:t xml:space="preserve">Lima</w:t>
      </w:r>
    </w:p>
    <w:bookmarkStart w:id="20" w:name="X467a7fc149b6ad029d43dd905887e83aae43981"/>
    <w:p>
      <w:pPr>
        <w:pStyle w:val="Heading1"/>
      </w:pPr>
      <w:r>
        <w:t xml:space="preserve">Internship Application Letter: Aspiring Economist Seeking Opportunity in Peru Lim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Economics Department</w:t>
      </w:r>
      <w:r>
        <w:br/>
      </w:r>
      <w:r>
        <w:rPr>
          <w:bCs/>
          <w:b/>
        </w:rPr>
        <w:t xml:space="preserve">Organization:</w:t>
      </w:r>
      <w:r>
        <w:t xml:space="preserve"> </w:t>
      </w:r>
      <w:r>
        <w:t xml:space="preserve">[Company/Organization Name]</w:t>
      </w:r>
      <w:r>
        <w:br/>
      </w:r>
      <w:r>
        <w:rPr>
          <w:bCs/>
          <w:b/>
        </w:rPr>
        <w:t xml:space="preserve">Address:</w:t>
      </w:r>
      <w:r>
        <w:t xml:space="preserve"> </w:t>
      </w:r>
      <w:r>
        <w:t xml:space="preserve">Lima, Peru</w:t>
      </w:r>
    </w:p>
    <w:p>
      <w:pPr>
        <w:pStyle w:val="BodyText"/>
      </w:pPr>
      <w:r>
        <w:rPr>
          <w:iCs/>
          <w:i/>
        </w:rPr>
        <w:t xml:space="preserve">Dear Hiring Manager,</w:t>
      </w:r>
    </w:p>
    <w:p>
      <w:pPr>
        <w:pStyle w:val="BodyText"/>
      </w:pPr>
      <w:r>
        <w:t xml:space="preserve">I am writing with profound enthusiasm to submit my application for the Economist Internship position at your esteemed organization in Peru Lima. As a dedicated economics student deeply committed to understanding and contributing to the dynamic economic landscape of Latin America, I am eager to bring my analytical skills, academic rigor, and passion for sustainable development to your team. This</w:t>
      </w:r>
      <w:r>
        <w:t xml:space="preserve"> </w:t>
      </w:r>
      <w:r>
        <w:rPr>
          <w:bCs/>
          <w:b/>
        </w:rPr>
        <w:t xml:space="preserve">Internship Application Letter</w:t>
      </w:r>
      <w:r>
        <w:t xml:space="preserve"> </w:t>
      </w:r>
      <w:r>
        <w:t xml:space="preserve">serves as a formal expression of my interest in gaining hands-on experience under the guidance of professionals who shape economic policy and strategy within Peru Lima—a city at the heart of South America’s most promising markets.</w:t>
      </w:r>
    </w:p>
    <w:p>
      <w:pPr>
        <w:pStyle w:val="BodyText"/>
      </w:pPr>
      <w:r>
        <w:t xml:space="preserve">My academic journey at [Your University, e.g., Pontificia Universidad Católica del Perú] has equipped me with a robust foundation in microeconomics, macroeconomics, econometrics, and development economics. I have consistently achieved top marks (GPA: 3.8/4.0) while engaging in research directly relevant to Peru’s economic challenges. For instance, my undergraduate thesis on "The Impact of Foreign Direct Investment on Regional Inequality in Coastal Peru" utilized data from the National Institute of Statistics and Informatics (INEI), analyzing how mining and tourism sectors affect income distribution in Lima and surrounding regions. This project required advanced statistical modeling using Stata, a skill I am keen to apply within your organization’s context. My coursework also included specialized classes on Latin American economic integration, monetary policy at the Central Reserve Bank of Peru (BCRP), and fiscal policy design—subjects critical for navigating the complexities of the Peruvian economy in Lima.</w:t>
      </w:r>
    </w:p>
    <w:p>
      <w:pPr>
        <w:pStyle w:val="BodyText"/>
      </w:pPr>
      <w:r>
        <w:t xml:space="preserve">What distinguishes my approach as an aspiring</w:t>
      </w:r>
      <w:r>
        <w:t xml:space="preserve"> </w:t>
      </w:r>
      <w:r>
        <w:rPr>
          <w:bCs/>
          <w:b/>
        </w:rPr>
        <w:t xml:space="preserve">Economist</w:t>
      </w:r>
      <w:r>
        <w:t xml:space="preserve"> </w:t>
      </w:r>
      <w:r>
        <w:t xml:space="preserve">is my commitment to context-driven solutions. While theoretical frameworks are essential, I prioritize understanding local nuances—such as Peru’s reliance on commodities (e.g., copper, gold), its growing digital economy in Lima, and the socio-economic barriers faced by rural communities that influence urban migration patterns. During a field study in Cusco last semester, I collaborated with a local NGO to assess how tourism revenue leakage impacts small businesses; this experience reinforced my belief that effective economic policy must be grounded in ground-level realities. I am fluent in Spanish (native proficiency) and have intermediate skills in English, enabling me to communicate seamlessly with stakeholders across Peru Lima’s diverse professional ecosystem.</w:t>
      </w:r>
    </w:p>
    <w:p>
      <w:pPr>
        <w:pStyle w:val="BodyText"/>
      </w:pPr>
      <w:r>
        <w:t xml:space="preserve">I am particularly drawn to your organization due to its reputation for innovative contributions to Peru’s economic resilience. Your recent initiatives on financial inclusion for informal workers in Lima—such as the partnership with Banco de la Nación and mobile banking platforms—align perfectly with my academic interests. I have followed your policy briefs on "Decentralized Economic Development in Coastal Regions" and would be honored to support such projects by analyzing regional GDP data, preparing market trend reports, or contributing to research on inclusive growth metrics. Having grown up in a family of small-scale traders in the Miraflores district of Lima, I understand firsthand how macroeconomic policies reverberate through local communities. This personal connection fuels my drive to ensure economic strategies benefit all Peruvians.</w:t>
      </w:r>
    </w:p>
    <w:p>
      <w:pPr>
        <w:pStyle w:val="BodyText"/>
      </w:pPr>
      <w:r>
        <w:t xml:space="preserve">My technical toolkit includes proficiency in data analysis software (Stata, R, Excel), experience with GIS mapping for regional economic visualization, and a strong grasp of statistical methods including time-series analysis and regression modeling. At [Previous Internship/Organization], I assisted in compiling the quarterly inflation report for a Lima-based think tank, where I processed 10+ datasets from BCRP sources to identify correlations between agricultural output and urban food prices. This project honed my ability to translate complex data into actionable insights—a skill I am eager to apply toward advancing your team’s objectives in Peru Lima.</w:t>
      </w:r>
    </w:p>
    <w:p>
      <w:pPr>
        <w:pStyle w:val="BodyText"/>
      </w:pPr>
      <w:r>
        <w:t xml:space="preserve">Peru Lima is not merely a location for this internship; it represents the vibrant intersection of tradition and modernity where economic opportunity thrives amid cultural richness. As an intern, I am committed to immersing myself fully in this environment—attending local forums like those hosted by the Chamber of Commerce of Lima, engaging with professionals at events organized by CEPAL (Economic Commission for Latin America and the Caribbean), and leveraging my knowledge of Peruvian markets to contribute meaningfully. I recognize that Lima’s economy is evolving rapidly, with digital transformation accelerating in sectors like fintech (e.g., Khipu, Tottus) and sustainable logistics. My goal as an</w:t>
      </w:r>
      <w:r>
        <w:t xml:space="preserve"> </w:t>
      </w:r>
      <w:r>
        <w:rPr>
          <w:bCs/>
          <w:b/>
        </w:rPr>
        <w:t xml:space="preserve">Economist</w:t>
      </w:r>
      <w:r>
        <w:t xml:space="preserve"> </w:t>
      </w:r>
      <w:r>
        <w:t xml:space="preserve">is to support initiatives that foster equitable growth within this city—and by extension, across Peru.</w:t>
      </w:r>
    </w:p>
    <w:p>
      <w:pPr>
        <w:pStyle w:val="BodyText"/>
      </w:pPr>
      <w:r>
        <w:t xml:space="preserve">My dedication to ethical economics further sets me apart. I am certified in responsible data handling (from the Universidad del Pacífico) and have volunteered with a Lima-based youth entrepreneurship program, helping local artisans develop financial literacy materials. I believe that economic advancement must be inclusive—addressing gender gaps in the workforce, supporting green energy transitions, and ensuring rural-urban equity. These principles mirror your organization’s mission statement on social impact, making me confident that my values align with your culture.</w:t>
      </w:r>
    </w:p>
    <w:p>
      <w:pPr>
        <w:pStyle w:val="BodyText"/>
      </w:pPr>
      <w:r>
        <w:t xml:space="preserve">As an active participant in Peru’s economic future, I am prepared to bring relentless curiosity and diligence to every task. This</w:t>
      </w:r>
      <w:r>
        <w:t xml:space="preserve"> </w:t>
      </w:r>
      <w:r>
        <w:rPr>
          <w:bCs/>
          <w:b/>
        </w:rPr>
        <w:t xml:space="preserve">Internship Application Letter</w:t>
      </w:r>
      <w:r>
        <w:t xml:space="preserve"> </w:t>
      </w:r>
      <w:r>
        <w:t xml:space="preserve">is not just an opportunity for me to learn from experts; it is a promise to contribute actively from day one. I am available for an interview at your earliest convenience and would welcome the chance to discuss how my skills in data-driven analysis, my fluency in Peru’s economic context, and my passion for sustainable development can support your goals in Peru Lima.</w:t>
      </w:r>
    </w:p>
    <w:p>
      <w:pPr>
        <w:pStyle w:val="BodyText"/>
      </w:pPr>
      <w:r>
        <w:t xml:space="preserve">Thank you for considering my application. I look forward to the possibility of contributing to your team’s impactful work and growing as an</w:t>
      </w:r>
      <w:r>
        <w:t xml:space="preserve"> </w:t>
      </w:r>
      <w:r>
        <w:rPr>
          <w:bCs/>
          <w:b/>
        </w:rPr>
        <w:t xml:space="preserve">Economist</w:t>
      </w:r>
      <w:r>
        <w:t xml:space="preserve"> </w:t>
      </w:r>
      <w:r>
        <w:t xml:space="preserve">within the inspiring environment of Peru Lima.</w:t>
      </w:r>
    </w:p>
    <w:p>
      <w:pPr>
        <w:pStyle w:val="BodyText"/>
      </w:pPr>
      <w:r>
        <w:rPr>
          <w:iCs/>
          <w:i/>
        </w:rPr>
        <w:t xml:space="preserve">Sincerely,</w:t>
      </w:r>
    </w:p>
    <w:p>
      <w:pPr>
        <w:pStyle w:val="BodyText"/>
      </w:pPr>
      <w:r>
        <w:t xml:space="preserve">[Your Full Name]</w:t>
      </w:r>
      <w:r>
        <w:br/>
      </w:r>
      <w:r>
        <w:t xml:space="preserve">[Your Email Address]</w:t>
      </w:r>
      <w:r>
        <w:br/>
      </w:r>
      <w:r>
        <w:t xml:space="preserve">[Your Phone Number]</w:t>
      </w:r>
      <w:r>
        <w:br/>
      </w:r>
      <w:r>
        <w:t xml:space="preserve">[Link to LinkedIn Profile or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Peru Lima</dc:title>
  <dc:creator/>
  <cp:keywords/>
  <dcterms:created xsi:type="dcterms:W3CDTF">2026-07-20T10:46:18Z</dcterms:created>
  <dcterms:modified xsi:type="dcterms:W3CDTF">2026-07-20T10:46:18Z</dcterms:modified>
</cp:coreProperties>
</file>

<file path=docProps/custom.xml><?xml version="1.0" encoding="utf-8"?>
<Properties xmlns="http://schemas.openxmlformats.org/officeDocument/2006/custom-properties" xmlns:vt="http://schemas.openxmlformats.org/officeDocument/2006/docPropsVTypes"/>
</file>